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A23090" w:rsidRDefault="000C0EFD" w14:paraId="24886B6B" w14:textId="2701098D">
      <w:bookmarkStart w:name="_Hlk114054571" w:id="0"/>
      <w:r>
        <w:t>Objectives:</w:t>
      </w:r>
    </w:p>
    <w:p w:rsidR="000C0EFD" w:rsidP="000C0EFD" w:rsidRDefault="000C01BA" w14:paraId="6DD830EC" w14:textId="3C5F4F59">
      <w:pPr>
        <w:pStyle w:val="ListParagraph"/>
        <w:numPr>
          <w:ilvl w:val="0"/>
          <w:numId w:val="1"/>
        </w:numPr>
      </w:pPr>
      <w:r>
        <w:t>Creating functions</w:t>
      </w:r>
      <w:r w:rsidR="00B40353">
        <w:t>.</w:t>
      </w:r>
    </w:p>
    <w:p w:rsidR="000C0EFD" w:rsidP="000C0EFD" w:rsidRDefault="000C01BA" w14:paraId="062437F0" w14:textId="2F73E2A6">
      <w:pPr>
        <w:pStyle w:val="ListParagraph"/>
        <w:numPr>
          <w:ilvl w:val="0"/>
          <w:numId w:val="1"/>
        </w:numPr>
      </w:pPr>
      <w:r>
        <w:t>Setting and passing arguments</w:t>
      </w:r>
      <w:r w:rsidR="00B40353">
        <w:t>.</w:t>
      </w:r>
    </w:p>
    <w:p w:rsidR="000C0EFD" w:rsidP="000C0EFD" w:rsidRDefault="000C01BA" w14:paraId="1EA345C0" w14:textId="76C85784">
      <w:pPr>
        <w:pStyle w:val="ListParagraph"/>
        <w:numPr>
          <w:ilvl w:val="0"/>
          <w:numId w:val="1"/>
        </w:numPr>
      </w:pPr>
      <w:r>
        <w:t>Creating global variables.</w:t>
      </w:r>
    </w:p>
    <w:bookmarkEnd w:id="0"/>
    <w:p w:rsidR="000C0EFD" w:rsidP="000C0EFD" w:rsidRDefault="000C01BA" w14:paraId="54FD671A" w14:textId="7D971C04">
      <w:pPr>
        <w:rPr>
          <w:b/>
          <w:bCs/>
          <w:color w:val="FF0000"/>
        </w:rPr>
      </w:pPr>
      <w:r w:rsidRPr="000C01BA">
        <w:rPr>
          <w:b/>
          <w:bCs/>
          <w:color w:val="FF0000"/>
        </w:rPr>
        <w:t>There are 5 print screens, each worth 20%</w:t>
      </w:r>
    </w:p>
    <w:p w:rsidRPr="000B7719" w:rsidR="000B7719" w:rsidP="000B7719" w:rsidRDefault="000B7719" w14:paraId="291AB27A" w14:textId="560FBD4D">
      <w:pPr>
        <w:jc w:val="center"/>
      </w:pPr>
      <w:r>
        <w:t>Please submit this document for grading when completed… Please work in-groups.</w:t>
      </w:r>
    </w:p>
    <w:p w:rsidR="00D27185" w:rsidP="000C0EFD" w:rsidRDefault="0096689D" w14:paraId="0D7A8F3F" w14:textId="0F845791">
      <w:r>
        <w:t>A function is a name that you can call, and within a function are code statements. It’s a neat way to break down your code.</w:t>
      </w:r>
    </w:p>
    <w:p w:rsidR="00754647" w:rsidP="000C0EFD" w:rsidRDefault="00754647" w14:paraId="2F4F80AB" w14:textId="1756DB82">
      <w:r w:rsidRPr="002A1F7E">
        <w:rPr>
          <w:b/>
          <w:bCs/>
        </w:rPr>
        <w:t>Project #1</w:t>
      </w:r>
      <w:r>
        <w:t xml:space="preserve"> (</w:t>
      </w:r>
      <w:r w:rsidR="007E0F28">
        <w:t xml:space="preserve">here </w:t>
      </w:r>
      <w:r w:rsidR="002A1F7E">
        <w:t>we create two function message1 and message2</w:t>
      </w:r>
      <w:r w:rsidR="007E0F28">
        <w:t>).</w:t>
      </w:r>
      <w:r w:rsidR="00D65A12">
        <w:t xml:space="preserve"> We use the keyword </w:t>
      </w:r>
      <w:r w:rsidRPr="00D65A12" w:rsidR="00D65A12">
        <w:rPr>
          <w:b/>
          <w:bCs/>
        </w:rPr>
        <w:t>def</w:t>
      </w:r>
      <w:r w:rsidR="00D65A12">
        <w:t xml:space="preserve"> to use a function.</w:t>
      </w:r>
    </w:p>
    <w:p w:rsidR="00754647" w:rsidP="000C0EFD" w:rsidRDefault="002A1F7E" w14:paraId="246F7BA6" w14:textId="73BCF609">
      <w:r>
        <w:rPr>
          <w:noProof/>
        </w:rPr>
        <w:drawing>
          <wp:inline distT="0" distB="0" distL="0" distR="0" wp14:anchorId="3914307A" wp14:editId="0F3434A0">
            <wp:extent cx="4793395" cy="3147333"/>
            <wp:effectExtent l="0" t="0" r="762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395" cy="3147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0E51" w:rsidP="000C0EFD" w:rsidRDefault="00540E51" w14:paraId="3337A5A4" w14:textId="78DA6469"/>
    <w:p w:rsidR="00540E51" w:rsidP="000C0EFD" w:rsidRDefault="00540E51" w14:paraId="6D4AF632" w14:textId="608BDE6A">
      <w:r w:rsidRPr="002A1F7E">
        <w:rPr>
          <w:b/>
          <w:bCs/>
        </w:rPr>
        <w:t>Project #</w:t>
      </w:r>
      <w:r>
        <w:rPr>
          <w:b/>
          <w:bCs/>
        </w:rPr>
        <w:t xml:space="preserve">2 </w:t>
      </w:r>
      <w:r>
        <w:t>(using an input and output in a function)</w:t>
      </w:r>
    </w:p>
    <w:p w:rsidR="00540E51" w:rsidP="000C0EFD" w:rsidRDefault="00540E51" w14:paraId="70E0747A" w14:textId="65759FEE">
      <w:r>
        <w:rPr>
          <w:noProof/>
        </w:rPr>
        <w:drawing>
          <wp:inline distT="0" distB="0" distL="0" distR="0" wp14:anchorId="30E3807C" wp14:editId="0CEFEB9F">
            <wp:extent cx="5943600" cy="152654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6F50" w:rsidRDefault="002B6F50" w14:paraId="1931FFDA" w14:textId="77777777">
      <w:pPr>
        <w:rPr>
          <w:b/>
          <w:bCs/>
        </w:rPr>
      </w:pPr>
      <w:r>
        <w:rPr>
          <w:b/>
          <w:bCs/>
        </w:rPr>
        <w:br w:type="page"/>
      </w:r>
    </w:p>
    <w:p w:rsidR="007217C4" w:rsidP="000C0EFD" w:rsidRDefault="007217C4" w14:paraId="6C855B27" w14:textId="57956434">
      <w:r w:rsidRPr="00925679">
        <w:rPr>
          <w:b/>
          <w:bCs/>
        </w:rPr>
        <w:lastRenderedPageBreak/>
        <w:t>Project #3</w:t>
      </w:r>
      <w:r>
        <w:t xml:space="preserve"> (</w:t>
      </w:r>
      <w:r w:rsidR="002B6F50">
        <w:t>calling the first function and in between functions</w:t>
      </w:r>
      <w:r>
        <w:t>)</w:t>
      </w:r>
    </w:p>
    <w:p w:rsidR="007217C4" w:rsidP="000C0EFD" w:rsidRDefault="00E01560" w14:paraId="72D3058B" w14:textId="3B62C8C9">
      <w:r>
        <w:rPr>
          <w:noProof/>
        </w:rPr>
        <w:drawing>
          <wp:inline distT="0" distB="0" distL="0" distR="0" wp14:anchorId="64FE135A" wp14:editId="4AEC8E8A">
            <wp:extent cx="5258256" cy="5822185"/>
            <wp:effectExtent l="0" t="0" r="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582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8AC" w:rsidP="000C0EFD" w:rsidRDefault="00F318AC" w14:paraId="57BDA281" w14:textId="211026C0"/>
    <w:p w:rsidR="00F318AC" w:rsidP="000C0EFD" w:rsidRDefault="009C3F4D" w14:paraId="03AB5F35" w14:textId="70E1CBC3">
      <w:r w:rsidRPr="00B54633">
        <w:rPr>
          <w:b/>
          <w:bCs/>
          <w:color w:val="FF0000"/>
        </w:rPr>
        <w:t>Challenge Exercise #1</w:t>
      </w:r>
      <w:r>
        <w:t xml:space="preserve">: </w:t>
      </w:r>
      <w:r w:rsidR="00B54633">
        <w:t>using project #3, add to the code so that the user can enter or input the number of birds in each state.</w:t>
      </w:r>
    </w:p>
    <w:p w:rsidRPr="00B54633" w:rsidR="00B54633" w:rsidP="00B54633" w:rsidRDefault="00B54633" w14:paraId="2152EE14" w14:textId="7CE244BF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t>#1 print screen the output with code below here.</w:t>
      </w:r>
    </w:p>
    <w:p w:rsidR="00E01560" w:rsidP="000C0EFD" w:rsidRDefault="00E01560" w14:paraId="5901C1E4" w14:textId="33781DC6"/>
    <w:p w:rsidR="00E01560" w:rsidP="1DE5CDB1" w:rsidRDefault="00E01560" w14:paraId="221AF585" w14:textId="1065C862">
      <w:pPr>
        <w:pStyle w:val="Normal"/>
      </w:pPr>
      <w:r w:rsidR="5B230D4E">
        <w:drawing>
          <wp:inline wp14:editId="1DE5CDB1" wp14:anchorId="19A23C90">
            <wp:extent cx="4572000" cy="3876675"/>
            <wp:effectExtent l="0" t="0" r="0" b="0"/>
            <wp:docPr id="4219686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11b1589487a4d9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78D5" w:rsidP="000C0EFD" w:rsidRDefault="003A78D5" w14:paraId="124CE998" w14:textId="2BAA319B"/>
    <w:p w:rsidR="004D5C3F" w:rsidP="000C0EFD" w:rsidRDefault="004D5C3F" w14:paraId="14F3481C" w14:textId="5422228D"/>
    <w:p w:rsidRPr="0036598C" w:rsidR="004D5C3F" w:rsidP="000C0EFD" w:rsidRDefault="004D5C3F" w14:paraId="3C9466E5" w14:textId="023F41FE">
      <w:r w:rsidRPr="0036598C">
        <w:rPr>
          <w:b/>
          <w:bCs/>
        </w:rPr>
        <w:t>Project #4</w:t>
      </w:r>
      <w:r w:rsidR="0036598C">
        <w:rPr>
          <w:b/>
          <w:bCs/>
        </w:rPr>
        <w:t xml:space="preserve"> </w:t>
      </w:r>
      <w:r w:rsidR="0036598C">
        <w:t>(passing string arguments to a function).</w:t>
      </w:r>
    </w:p>
    <w:p w:rsidR="004D5C3F" w:rsidP="000C0EFD" w:rsidRDefault="0036598C" w14:paraId="1CC2444E" w14:textId="2CD8AA21">
      <w:r>
        <w:rPr>
          <w:noProof/>
        </w:rPr>
        <w:drawing>
          <wp:inline distT="0" distB="0" distL="0" distR="0" wp14:anchorId="1E36FA52" wp14:editId="3AA8E42A">
            <wp:extent cx="5943600" cy="2910840"/>
            <wp:effectExtent l="0" t="0" r="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5900" w:rsidP="000C0EFD" w:rsidRDefault="00295900" w14:paraId="0F036D03" w14:textId="1179C856"/>
    <w:p w:rsidR="00295900" w:rsidP="000C0EFD" w:rsidRDefault="00295900" w14:paraId="08074038" w14:textId="77777777"/>
    <w:p w:rsidR="003A78D5" w:rsidP="000C0EFD" w:rsidRDefault="003A78D5" w14:paraId="3B3DC26D" w14:textId="3C6F9674">
      <w:r w:rsidRPr="00295900">
        <w:rPr>
          <w:b/>
          <w:bCs/>
          <w:color w:val="FF0000"/>
        </w:rPr>
        <w:t>Challenge Exercise #2:</w:t>
      </w:r>
      <w:r>
        <w:t xml:space="preserve"> </w:t>
      </w:r>
      <w:r w:rsidR="00295900">
        <w:t xml:space="preserve">Create a program with a </w:t>
      </w:r>
      <w:r w:rsidRPr="00AF524A" w:rsidR="00295900">
        <w:rPr>
          <w:i/>
          <w:iCs/>
          <w:u w:val="single"/>
        </w:rPr>
        <w:t>function</w:t>
      </w:r>
      <w:r w:rsidR="00295900">
        <w:t xml:space="preserve"> that will allow the user to enter the last, first names, address, city, state, with zip code.</w:t>
      </w:r>
    </w:p>
    <w:p w:rsidR="00295900" w:rsidP="000C0EFD" w:rsidRDefault="00295900" w14:paraId="1FEBB6D6" w14:textId="30D1E94A"/>
    <w:p w:rsidRPr="00B54633" w:rsidR="00295900" w:rsidP="00295900" w:rsidRDefault="00295900" w14:paraId="3617CC45" w14:textId="1F806F0E">
      <w:pPr>
        <w:jc w:val="center"/>
        <w:rPr>
          <w:b/>
          <w:bCs/>
          <w:color w:val="FF0000"/>
        </w:rPr>
      </w:pPr>
      <w:r w:rsidRPr="1DE5CDB1" w:rsidR="00295900">
        <w:rPr>
          <w:b w:val="1"/>
          <w:bCs w:val="1"/>
          <w:color w:val="FF0000"/>
        </w:rPr>
        <w:t>#</w:t>
      </w:r>
      <w:r w:rsidRPr="1DE5CDB1" w:rsidR="00295900">
        <w:rPr>
          <w:b w:val="1"/>
          <w:bCs w:val="1"/>
          <w:color w:val="FF0000"/>
        </w:rPr>
        <w:t>2</w:t>
      </w:r>
      <w:r w:rsidRPr="1DE5CDB1" w:rsidR="00295900">
        <w:rPr>
          <w:b w:val="1"/>
          <w:bCs w:val="1"/>
          <w:color w:val="FF0000"/>
        </w:rPr>
        <w:t xml:space="preserve"> print screen the output with code below here.</w:t>
      </w:r>
    </w:p>
    <w:p w:rsidRPr="00540E51" w:rsidR="00295900" w:rsidP="1DE5CDB1" w:rsidRDefault="00295900" w14:paraId="7FEF8289" w14:textId="23CABB59">
      <w:pPr>
        <w:pStyle w:val="Normal"/>
      </w:pPr>
      <w:r w:rsidR="29C06622">
        <w:drawing>
          <wp:inline wp14:editId="7DFFF083" wp14:anchorId="5AA4230E">
            <wp:extent cx="4219575" cy="4572000"/>
            <wp:effectExtent l="0" t="0" r="0" b="0"/>
            <wp:docPr id="12138112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99796da06b41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F7E" w:rsidP="000C0EFD" w:rsidRDefault="002A1F7E" w14:paraId="59795DB5" w14:textId="50CF59BA"/>
    <w:p w:rsidR="00BB1BAF" w:rsidP="000C0EFD" w:rsidRDefault="00BB1BAF" w14:paraId="3DB20B90" w14:textId="141FF8D0">
      <w:r w:rsidRPr="00BB1BAF">
        <w:rPr>
          <w:b/>
          <w:bCs/>
        </w:rPr>
        <w:t>Project #5</w:t>
      </w:r>
      <w:r>
        <w:t xml:space="preserve"> (</w:t>
      </w:r>
      <w:r w:rsidR="007046EB">
        <w:t>Creating a global variable</w:t>
      </w:r>
      <w:r>
        <w:t>)</w:t>
      </w:r>
    </w:p>
    <w:p w:rsidR="00A30D79" w:rsidP="000C0EFD" w:rsidRDefault="00A30D79" w14:paraId="2998FCCF" w14:textId="72CCA33F">
      <w:r>
        <w:t>A global variable is used using the global keyword, and it’s a variable that can be seen anywhere on the program.</w:t>
      </w:r>
      <w:r w:rsidR="00E35E39">
        <w:t xml:space="preserve"> See the code below.</w:t>
      </w:r>
    </w:p>
    <w:p w:rsidR="007046EB" w:rsidP="000C0EFD" w:rsidRDefault="007046EB" w14:paraId="0116E514" w14:textId="7EA33833">
      <w:r>
        <w:rPr>
          <w:noProof/>
        </w:rPr>
        <w:lastRenderedPageBreak/>
        <w:drawing>
          <wp:inline distT="0" distB="0" distL="0" distR="0" wp14:anchorId="5BB83A32" wp14:editId="2E42F020">
            <wp:extent cx="4381500" cy="2721274"/>
            <wp:effectExtent l="0" t="0" r="0" b="317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4239" cy="272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DF6" w:rsidP="000C0EFD" w:rsidRDefault="006E2DF6" w14:paraId="56AFFCBB" w14:textId="387F63AE"/>
    <w:p w:rsidR="006E2DF6" w:rsidP="000C0EFD" w:rsidRDefault="006E2DF6" w14:paraId="0A1FEA93" w14:textId="49937487">
      <w:r w:rsidRPr="00370507">
        <w:rPr>
          <w:b/>
          <w:bCs/>
        </w:rPr>
        <w:t>Project #5 continued</w:t>
      </w:r>
      <w:r>
        <w:t>, using global variables, this example will add 3+4 using a function named add.</w:t>
      </w:r>
    </w:p>
    <w:p w:rsidR="006E2DF6" w:rsidP="000C0EFD" w:rsidRDefault="00B5423F" w14:paraId="2BEF2FD0" w14:textId="6B3832C7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00FF6A" wp14:editId="0D32FB2E">
                <wp:simplePos x="0" y="0"/>
                <wp:positionH relativeFrom="column">
                  <wp:posOffset>53340</wp:posOffset>
                </wp:positionH>
                <wp:positionV relativeFrom="paragraph">
                  <wp:posOffset>687705</wp:posOffset>
                </wp:positionV>
                <wp:extent cx="281940" cy="2636520"/>
                <wp:effectExtent l="38100" t="38100" r="60960" b="49530"/>
                <wp:wrapNone/>
                <wp:docPr id="10" name="Connector: Curved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40" cy="2636520"/>
                        </a:xfrm>
                        <a:prstGeom prst="curved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8" coordsize="21600,21600" o:oned="t" filled="f" o:spt="38" path="m,c@0,0@1,5400@1,10800@1,16200@2,21600,21600,21600e" w14:anchorId="537B2220">
                <v:formulas>
                  <v:f eqn="mid #0 0"/>
                  <v:f eqn="val #0"/>
                  <v:f eqn="mid #0 21600"/>
                </v:formulas>
                <v:path fillok="f" arrowok="t" o:connecttype="none"/>
                <v:handles>
                  <v:h position="#0,center"/>
                </v:handles>
                <o:lock v:ext="edit" shapetype="t"/>
              </v:shapetype>
              <v:shape id="Connector: Curved 10" style="position:absolute;margin-left:4.2pt;margin-top:54.15pt;width:22.2pt;height:207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">
                <v:stroke joinstyle="miter" startarrow="block" endarrow="block"/>
              </v:shape>
            </w:pict>
          </mc:Fallback>
        </mc:AlternateContent>
      </w:r>
      <w:r w:rsidR="006E2DF6">
        <w:rPr>
          <w:noProof/>
        </w:rPr>
        <w:drawing>
          <wp:inline distT="0" distB="0" distL="0" distR="0" wp14:anchorId="7913911E" wp14:editId="736F5424">
            <wp:extent cx="2263336" cy="1295512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423F" w:rsidP="000C0EFD" w:rsidRDefault="00B5423F" w14:paraId="5375698E" w14:textId="5A5F5256"/>
    <w:p w:rsidR="00B5423F" w:rsidP="000C0EFD" w:rsidRDefault="00B5423F" w14:paraId="15E6A0B6" w14:textId="5A6161D2">
      <w:r>
        <w:t>Now, cut and paste print(total) below add (3,4).</w:t>
      </w:r>
      <w:r w:rsidR="00B00A6E">
        <w:t xml:space="preserve"> Notice the error appears because it is not a part of the function no more</w:t>
      </w:r>
      <w:r w:rsidR="00B91971">
        <w:t>.</w:t>
      </w:r>
    </w:p>
    <w:p w:rsidR="00B5423F" w:rsidP="000C0EFD" w:rsidRDefault="00B5423F" w14:paraId="71A5F48F" w14:textId="7CB62EEF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5C1C221" wp14:editId="50D4F984">
                <wp:simplePos x="0" y="0"/>
                <wp:positionH relativeFrom="column">
                  <wp:posOffset>-685800</wp:posOffset>
                </wp:positionH>
                <wp:positionV relativeFrom="paragraph">
                  <wp:posOffset>1297305</wp:posOffset>
                </wp:positionV>
                <wp:extent cx="685800" cy="358140"/>
                <wp:effectExtent l="0" t="19050" r="38100" b="41910"/>
                <wp:wrapNone/>
                <wp:docPr id="8" name="Arrow: Right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" cy="3581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13" coordsize="21600,21600" o:spt="13" adj="16200,5400" path="m@0,l@0@1,0@1,0@2@0@2@0,21600,21600,10800xe" w14:anchorId="1066A6C2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textboxrect="0,@1,@6,@2" o:connecttype="custom" o:connectlocs="@0,0;0,10800;@0,21600;21600,10800" o:connectangles="270,180,90,0"/>
                <v:handles>
                  <v:h position="#0,#1" xrange="0,21600" yrange="0,10800"/>
                </v:handles>
              </v:shapetype>
              <v:shape id="Arrow: Right 8" style="position:absolute;margin-left:-54pt;margin-top:102.15pt;width:54pt;height:28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6" fillcolor="#4472c4 [3204]" strokecolor="#1f3763 [1604]" strokeweight="1pt" type="#_x0000_t13" adj="159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"/>
            </w:pict>
          </mc:Fallback>
        </mc:AlternateContent>
      </w:r>
      <w:r>
        <w:rPr>
          <w:noProof/>
        </w:rPr>
        <w:drawing>
          <wp:inline distT="0" distB="0" distL="0" distR="0" wp14:anchorId="7ECB0B11" wp14:editId="26D6742D">
            <wp:extent cx="2408129" cy="1638442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129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C09" w:rsidP="000C0EFD" w:rsidRDefault="00105C09" w14:paraId="74337A36" w14:textId="75E45F54"/>
    <w:p w:rsidR="00105C09" w:rsidP="000C0EFD" w:rsidRDefault="00105C09" w14:paraId="49347B59" w14:textId="77777777"/>
    <w:p w:rsidR="00105C09" w:rsidP="000C0EFD" w:rsidRDefault="00105C09" w14:paraId="544491F5" w14:textId="77777777"/>
    <w:p w:rsidR="00105C09" w:rsidP="000C0EFD" w:rsidRDefault="00105C09" w14:paraId="552A0124" w14:textId="2B5F49FD">
      <w:r>
        <w:lastRenderedPageBreak/>
        <w:t xml:space="preserve">To fix this, you can use the </w:t>
      </w:r>
      <w:r w:rsidRPr="00105C09">
        <w:rPr>
          <w:b/>
          <w:bCs/>
        </w:rPr>
        <w:t>return</w:t>
      </w:r>
      <w:r>
        <w:t xml:space="preserve"> word in this local variable and assign a local variable of (a) and print (a).</w:t>
      </w:r>
    </w:p>
    <w:p w:rsidR="00105C09" w:rsidP="000C0EFD" w:rsidRDefault="00105C09" w14:paraId="79593A24" w14:textId="11A087CE">
      <w:r>
        <w:rPr>
          <w:noProof/>
        </w:rPr>
        <w:drawing>
          <wp:inline distT="0" distB="0" distL="0" distR="0" wp14:anchorId="12DD0624" wp14:editId="78A450E8">
            <wp:extent cx="2286198" cy="1653683"/>
            <wp:effectExtent l="0" t="0" r="0" b="3810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5D8C" w:rsidP="000C0EFD" w:rsidRDefault="00DB5D8C" w14:paraId="568699A4" w14:textId="04C0FE13"/>
    <w:p w:rsidR="00DB5D8C" w:rsidP="000C0EFD" w:rsidRDefault="00A935C1" w14:paraId="7ADFDC0A" w14:textId="0F29E9FF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028B37" wp14:editId="13659383">
                <wp:simplePos x="0" y="0"/>
                <wp:positionH relativeFrom="column">
                  <wp:posOffset>777240</wp:posOffset>
                </wp:positionH>
                <wp:positionV relativeFrom="paragraph">
                  <wp:posOffset>92710</wp:posOffset>
                </wp:positionV>
                <wp:extent cx="2011680" cy="769620"/>
                <wp:effectExtent l="38100" t="0" r="26670" b="87630"/>
                <wp:wrapNone/>
                <wp:docPr id="14" name="Connector: Curve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11680" cy="76962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Connector: Curved 14" style="position:absolute;margin-left:61.2pt;margin-top:7.3pt;width:158.4pt;height:60.6pt;flip:x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4472c4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" w14:anchorId="56CE6594">
                <v:stroke joinstyle="miter" endarrow="block"/>
              </v:shape>
            </w:pict>
          </mc:Fallback>
        </mc:AlternateContent>
      </w:r>
      <w:r w:rsidR="00DB5D8C">
        <w:t xml:space="preserve">Now, </w:t>
      </w:r>
      <w:r w:rsidR="00946881">
        <w:t>let’s</w:t>
      </w:r>
      <w:r w:rsidR="00DB5D8C">
        <w:t xml:space="preserve"> talk about a global variable. </w:t>
      </w:r>
      <w:r w:rsidR="00162404">
        <w:t xml:space="preserve">To use a </w:t>
      </w:r>
      <w:r w:rsidRPr="00162404" w:rsidR="00162404">
        <w:rPr>
          <w:b/>
          <w:bCs/>
        </w:rPr>
        <w:t>global</w:t>
      </w:r>
      <w:r w:rsidR="00162404">
        <w:t xml:space="preserve"> variable, use the global keyword.</w:t>
      </w:r>
      <w:r w:rsidR="00946881">
        <w:t xml:space="preserve"> Notice, that we the total global variable can be seen anywhere in the program, since its global.</w:t>
      </w:r>
    </w:p>
    <w:p w:rsidR="00162404" w:rsidP="000C0EFD" w:rsidRDefault="00162404" w14:paraId="09B5F5D5" w14:textId="5D4FE6CE">
      <w:r>
        <w:rPr>
          <w:noProof/>
        </w:rPr>
        <w:drawing>
          <wp:inline distT="0" distB="0" distL="0" distR="0" wp14:anchorId="5D564241" wp14:editId="2A144904">
            <wp:extent cx="2347163" cy="1844200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163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1BAF" w:rsidP="000C0EFD" w:rsidRDefault="00BB1BAF" w14:paraId="492E98A3" w14:textId="77777777"/>
    <w:p w:rsidR="00AF524A" w:rsidP="000C0EFD" w:rsidRDefault="00FC49BF" w14:paraId="6B0ED617" w14:textId="6046161E">
      <w:r w:rsidRPr="0029590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3</w:t>
      </w:r>
      <w:r w:rsidRPr="00295900">
        <w:rPr>
          <w:b/>
          <w:bCs/>
          <w:color w:val="FF0000"/>
        </w:rPr>
        <w:t>:</w:t>
      </w:r>
      <w:r>
        <w:rPr>
          <w:b/>
          <w:bCs/>
          <w:color w:val="FF0000"/>
        </w:rPr>
        <w:t xml:space="preserve"> </w:t>
      </w:r>
      <w:r>
        <w:t xml:space="preserve">Modify the project #5 to add three numbers. </w:t>
      </w:r>
    </w:p>
    <w:p w:rsidR="00FC49BF" w:rsidP="000C0EFD" w:rsidRDefault="00FC49BF" w14:paraId="7BCB663F" w14:textId="21684F23"/>
    <w:p w:rsidRPr="00B54633" w:rsidR="00FC49BF" w:rsidP="00FC49BF" w:rsidRDefault="00FC49BF" w14:paraId="4BC077D0" w14:textId="0290EA4C">
      <w:pPr>
        <w:jc w:val="center"/>
        <w:rPr>
          <w:b/>
          <w:bCs/>
          <w:color w:val="FF0000"/>
        </w:rPr>
      </w:pPr>
      <w:r w:rsidRPr="1DE5CDB1" w:rsidR="00FC49BF">
        <w:rPr>
          <w:b w:val="1"/>
          <w:bCs w:val="1"/>
          <w:color w:val="FF0000"/>
        </w:rPr>
        <w:t>#</w:t>
      </w:r>
      <w:r w:rsidRPr="1DE5CDB1" w:rsidR="00FC49BF">
        <w:rPr>
          <w:b w:val="1"/>
          <w:bCs w:val="1"/>
          <w:color w:val="FF0000"/>
        </w:rPr>
        <w:t xml:space="preserve">3 </w:t>
      </w:r>
      <w:r w:rsidRPr="1DE5CDB1" w:rsidR="00FC49BF">
        <w:rPr>
          <w:b w:val="1"/>
          <w:bCs w:val="1"/>
          <w:color w:val="FF0000"/>
        </w:rPr>
        <w:t>print screen the output with code below here.</w:t>
      </w:r>
    </w:p>
    <w:p w:rsidRPr="00FC49BF" w:rsidR="00FC49BF" w:rsidP="1DE5CDB1" w:rsidRDefault="00FC49BF" w14:paraId="39B0B946" w14:textId="5C7C9696">
      <w:pPr>
        <w:pStyle w:val="Normal"/>
      </w:pPr>
      <w:r w:rsidR="1327B10C">
        <w:drawing>
          <wp:inline wp14:editId="1FD68040" wp14:anchorId="4BB4B8A3">
            <wp:extent cx="4238625" cy="4572000"/>
            <wp:effectExtent l="0" t="0" r="0" b="0"/>
            <wp:docPr id="196988587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baafb852dc4cb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1F7E" w:rsidP="000C0EFD" w:rsidRDefault="002A1F7E" w14:paraId="3AEAE4F0" w14:textId="1E50E0D2"/>
    <w:p w:rsidR="00FC49BF" w:rsidP="000C0EFD" w:rsidRDefault="00FC49BF" w14:paraId="1FCDA90E" w14:textId="1E99BB2F">
      <w:r w:rsidRPr="0029590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>Modify the project #5 so the user can enter or input any three numbers, be sure to use global variables in the program. Also, sum and average the three numbers.</w:t>
      </w:r>
    </w:p>
    <w:p w:rsidR="00FC49BF" w:rsidP="000C0EFD" w:rsidRDefault="00FC49BF" w14:paraId="0AAEC84E" w14:textId="43CF9FE4"/>
    <w:p w:rsidRPr="00B54633" w:rsidR="00FC49BF" w:rsidP="00FC49BF" w:rsidRDefault="00FC49BF" w14:paraId="1E844DEC" w14:textId="3770C142">
      <w:pPr>
        <w:jc w:val="center"/>
        <w:rPr>
          <w:b/>
          <w:bCs/>
          <w:color w:val="FF0000"/>
        </w:rPr>
      </w:pPr>
      <w:r w:rsidRPr="1DE5CDB1" w:rsidR="00FC49BF">
        <w:rPr>
          <w:b w:val="1"/>
          <w:bCs w:val="1"/>
          <w:color w:val="FF0000"/>
        </w:rPr>
        <w:t>#</w:t>
      </w:r>
      <w:r w:rsidRPr="1DE5CDB1" w:rsidR="00FC49BF">
        <w:rPr>
          <w:b w:val="1"/>
          <w:bCs w:val="1"/>
          <w:color w:val="FF0000"/>
        </w:rPr>
        <w:t xml:space="preserve">4 </w:t>
      </w:r>
      <w:r w:rsidRPr="1DE5CDB1" w:rsidR="00FC49BF">
        <w:rPr>
          <w:b w:val="1"/>
          <w:bCs w:val="1"/>
          <w:color w:val="FF0000"/>
        </w:rPr>
        <w:t>print screen the output with code below here.</w:t>
      </w:r>
    </w:p>
    <w:p w:rsidR="00FC49BF" w:rsidP="1DE5CDB1" w:rsidRDefault="00FC49BF" w14:paraId="0F35D04A" w14:textId="68B38A5A">
      <w:pPr>
        <w:pStyle w:val="Normal"/>
      </w:pPr>
      <w:r w:rsidR="701B919E">
        <w:drawing>
          <wp:inline wp14:editId="690640D4" wp14:anchorId="691AF445">
            <wp:extent cx="4257675" cy="4572000"/>
            <wp:effectExtent l="0" t="0" r="0" b="0"/>
            <wp:docPr id="78092964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f2da4d3189f46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C49BF" w:rsidR="00FC49BF" w:rsidP="000C0EFD" w:rsidRDefault="00FC49BF" w14:paraId="601CD390" w14:textId="77777777"/>
    <w:p w:rsidR="002A1F7E" w:rsidP="000C0EFD" w:rsidRDefault="002574BD" w14:paraId="25416B01" w14:textId="46B161AC">
      <w:r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DFCCB7E" wp14:editId="4B292AA3">
                <wp:simplePos x="0" y="0"/>
                <wp:positionH relativeFrom="column">
                  <wp:posOffset>480060</wp:posOffset>
                </wp:positionH>
                <wp:positionV relativeFrom="paragraph">
                  <wp:posOffset>113030</wp:posOffset>
                </wp:positionV>
                <wp:extent cx="906780" cy="944880"/>
                <wp:effectExtent l="38100" t="0" r="26670" b="83820"/>
                <wp:wrapNone/>
                <wp:docPr id="17" name="Connector: Curve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06780" cy="9448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Curved 17" style="position:absolute;margin-left:37.8pt;margin-top:8.9pt;width:71.4pt;height:74.4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" w14:anchorId="58D7875A">
                <v:stroke joinstyle="miter" endarrow="block"/>
              </v:shape>
            </w:pict>
          </mc:Fallback>
        </mc:AlternateContent>
      </w:r>
      <w:r>
        <w:rPr>
          <w:b/>
          <w:bCs/>
        </w:rPr>
        <w:t>Project #6</w:t>
      </w:r>
      <w:r>
        <w:t xml:space="preserve"> (using a global constant, which means a global variable where a parameter or a number is assigned).</w:t>
      </w:r>
    </w:p>
    <w:p w:rsidR="002574BD" w:rsidP="000C0EFD" w:rsidRDefault="007242E2" w14:paraId="01D095E8" w14:textId="1922397B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05775C" wp14:editId="224CCFD7">
                <wp:simplePos x="0" y="0"/>
                <wp:positionH relativeFrom="column">
                  <wp:posOffset>2476500</wp:posOffset>
                </wp:positionH>
                <wp:positionV relativeFrom="paragraph">
                  <wp:posOffset>2257425</wp:posOffset>
                </wp:positionV>
                <wp:extent cx="457200" cy="2887980"/>
                <wp:effectExtent l="0" t="0" r="57150" b="64770"/>
                <wp:wrapNone/>
                <wp:docPr id="19" name="Connector: Curved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288798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Curved 19" style="position:absolute;margin-left:195pt;margin-top:177.75pt;width:36pt;height:227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" w14:anchorId="1FA4E93C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CEB4EA" wp14:editId="0F69A10E">
                <wp:simplePos x="0" y="0"/>
                <wp:positionH relativeFrom="column">
                  <wp:posOffset>2263140</wp:posOffset>
                </wp:positionH>
                <wp:positionV relativeFrom="paragraph">
                  <wp:posOffset>1990725</wp:posOffset>
                </wp:positionV>
                <wp:extent cx="175260" cy="1394460"/>
                <wp:effectExtent l="0" t="0" r="53340" b="53340"/>
                <wp:wrapNone/>
                <wp:docPr id="18" name="Connector: Curved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5260" cy="13944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Connector: Curved 18" style="position:absolute;margin-left:178.2pt;margin-top:156.75pt;width:13.8pt;height:109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4472c4 [3204]" strokeweight=".5pt" type="#_x0000_t38" adj="10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" w14:anchorId="31A97855">
                <v:stroke joinstyle="miter" endarrow="block"/>
              </v:shape>
            </w:pict>
          </mc:Fallback>
        </mc:AlternateContent>
      </w:r>
      <w:r w:rsidR="002574BD">
        <w:rPr>
          <w:noProof/>
        </w:rPr>
        <w:drawing>
          <wp:inline distT="0" distB="0" distL="0" distR="0" wp14:anchorId="789C0E35" wp14:editId="3A1190FA">
            <wp:extent cx="5943600" cy="4246245"/>
            <wp:effectExtent l="0" t="0" r="0" b="190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4BD">
        <w:rPr>
          <w:noProof/>
        </w:rPr>
        <w:drawing>
          <wp:inline distT="0" distB="0" distL="0" distR="0" wp14:anchorId="533F04F2" wp14:editId="35B86611">
            <wp:extent cx="5943600" cy="2353310"/>
            <wp:effectExtent l="0" t="0" r="0" b="889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6959" w:rsidP="000C0EFD" w:rsidRDefault="00806959" w14:paraId="5103F0B6" w14:textId="1F364578"/>
    <w:p w:rsidR="00806959" w:rsidP="000C0EFD" w:rsidRDefault="00806959" w14:paraId="0013CDC9" w14:textId="617E8C29">
      <w:r w:rsidRPr="00295900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5: </w:t>
      </w:r>
      <w:r w:rsidR="00294719">
        <w:t xml:space="preserve">using a </w:t>
      </w:r>
      <w:r w:rsidRPr="00294719" w:rsidR="00294719">
        <w:rPr>
          <w:b/>
          <w:bCs/>
        </w:rPr>
        <w:t>function</w:t>
      </w:r>
      <w:r w:rsidR="00294719">
        <w:t xml:space="preserve"> and </w:t>
      </w:r>
      <w:r w:rsidRPr="00294719" w:rsidR="00294719">
        <w:rPr>
          <w:b/>
          <w:bCs/>
        </w:rPr>
        <w:t>setting</w:t>
      </w:r>
      <w:r w:rsidR="00294719">
        <w:t xml:space="preserve"> and </w:t>
      </w:r>
      <w:r w:rsidRPr="00294719" w:rsidR="00294719">
        <w:rPr>
          <w:b/>
          <w:bCs/>
        </w:rPr>
        <w:t>passing</w:t>
      </w:r>
      <w:r w:rsidR="00294719">
        <w:t xml:space="preserve"> </w:t>
      </w:r>
      <w:r w:rsidRPr="00294719" w:rsidR="00294719">
        <w:rPr>
          <w:b/>
          <w:bCs/>
        </w:rPr>
        <w:t>arguments</w:t>
      </w:r>
      <w:r w:rsidR="00294719">
        <w:t>, create a program that will ask the user to enter the hours worked, and hourly pay. Then get the output in a print statement.</w:t>
      </w:r>
    </w:p>
    <w:p w:rsidR="00294719" w:rsidP="000C0EFD" w:rsidRDefault="00294719" w14:paraId="4ED3D99C" w14:textId="4AAEAE3B"/>
    <w:p w:rsidR="00294719" w:rsidP="00294719" w:rsidRDefault="00294719" w14:paraId="15E99975" w14:textId="225CA656">
      <w:pPr>
        <w:jc w:val="center"/>
        <w:rPr>
          <w:b/>
          <w:bCs/>
          <w:color w:val="FF0000"/>
        </w:rPr>
      </w:pPr>
      <w:r w:rsidRPr="00B54633">
        <w:rPr>
          <w:b/>
          <w:bCs/>
          <w:color w:val="FF0000"/>
        </w:rPr>
        <w:lastRenderedPageBreak/>
        <w:t>#</w:t>
      </w:r>
      <w:r>
        <w:rPr>
          <w:b/>
          <w:bCs/>
          <w:color w:val="FF0000"/>
        </w:rPr>
        <w:t xml:space="preserve">5 </w:t>
      </w:r>
      <w:r w:rsidRPr="00B54633">
        <w:rPr>
          <w:b/>
          <w:bCs/>
          <w:color w:val="FF0000"/>
        </w:rPr>
        <w:t>print screen the output with code below here.</w:t>
      </w:r>
    </w:p>
    <w:p w:rsidR="009E651C" w:rsidP="00294719" w:rsidRDefault="009E651C" w14:paraId="5765EF0F" w14:textId="7C90E6AA">
      <w:pPr>
        <w:jc w:val="center"/>
        <w:rPr>
          <w:b/>
          <w:bCs/>
          <w:color w:val="FF0000"/>
        </w:rPr>
      </w:pPr>
    </w:p>
    <w:p w:rsidR="009E651C" w:rsidP="1DE5CDB1" w:rsidRDefault="009E651C" w14:paraId="5DEE0E41" w14:textId="3888F796">
      <w:pPr>
        <w:pStyle w:val="Normal"/>
        <w:jc w:val="center"/>
      </w:pPr>
      <w:r w:rsidR="68FF5DD3">
        <w:drawing>
          <wp:inline wp14:editId="34E8CB79" wp14:anchorId="4C0D6EB2">
            <wp:extent cx="4248150" cy="4572000"/>
            <wp:effectExtent l="0" t="0" r="0" b="0"/>
            <wp:docPr id="7222783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0c394554db4de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54633" w:rsidR="009E651C" w:rsidP="00294719" w:rsidRDefault="009E651C" w14:paraId="3F4109B6" w14:textId="2634773E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Class Exercise.</w:t>
      </w:r>
    </w:p>
    <w:p w:rsidRPr="00806959" w:rsidR="00294719" w:rsidP="000C0EFD" w:rsidRDefault="00294719" w14:paraId="2A5EE7A6" w14:textId="77777777"/>
    <w:sectPr w:rsidRPr="00806959" w:rsidR="00294719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B0755" w:rsidP="000C0EFD" w:rsidRDefault="008B0755" w14:paraId="6B1835FD" w14:textId="77777777">
      <w:pPr>
        <w:spacing w:after="0" w:line="240" w:lineRule="auto"/>
      </w:pPr>
      <w:r>
        <w:separator/>
      </w:r>
    </w:p>
  </w:endnote>
  <w:endnote w:type="continuationSeparator" w:id="0">
    <w:p w:rsidR="008B0755" w:rsidP="000C0EFD" w:rsidRDefault="008B0755" w14:paraId="09C83C3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025C" w:rsidRDefault="0074025C" w14:paraId="08B45FAC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821630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C0EFD" w:rsidRDefault="000C0EFD" w14:paraId="35F2C472" w14:textId="3844ABD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0C0EFD" w:rsidRDefault="000C0EFD" w14:paraId="517BD157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025C" w:rsidRDefault="0074025C" w14:paraId="7BE1538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B0755" w:rsidP="000C0EFD" w:rsidRDefault="008B0755" w14:paraId="67A23F61" w14:textId="77777777">
      <w:pPr>
        <w:spacing w:after="0" w:line="240" w:lineRule="auto"/>
      </w:pPr>
      <w:r>
        <w:separator/>
      </w:r>
    </w:p>
  </w:footnote>
  <w:footnote w:type="continuationSeparator" w:id="0">
    <w:p w:rsidR="008B0755" w:rsidP="000C0EFD" w:rsidRDefault="008B0755" w14:paraId="2F0B02E0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025C" w:rsidRDefault="0074025C" w14:paraId="319EC3B4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0EFD" w:rsidRDefault="000C0EFD" w14:paraId="4A997E7F" w14:textId="6D236703">
    <w:pPr>
      <w:pStyle w:val="Header"/>
    </w:pPr>
    <w:r>
      <w:t>Santa Ana College</w:t>
    </w:r>
  </w:p>
  <w:p w:rsidR="000C0EFD" w:rsidRDefault="000C0EFD" w14:paraId="0233CA11" w14:textId="5D036561">
    <w:pPr>
      <w:pStyle w:val="Header"/>
    </w:pPr>
    <w:r>
      <w:t>CMPR114</w:t>
    </w:r>
  </w:p>
  <w:p w:rsidR="000C0EFD" w:rsidRDefault="0074025C" w14:paraId="6655143A" w14:textId="68DA8C2B">
    <w:pPr>
      <w:pStyle w:val="Header"/>
    </w:pPr>
    <w:r w:rsidRPr="000C0EFD">
      <w:t>M</w:t>
    </w:r>
    <w:r>
      <w:t>5</w:t>
    </w:r>
    <w:r w:rsidRPr="000C0EFD" w:rsidR="000C0EFD">
      <w:t xml:space="preserve"> chapter 5 functions + class exercise #4 Part 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4025C" w:rsidRDefault="0074025C" w14:paraId="0F47D68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17567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7A0MLA0NTUyNLFU0lEKTi0uzszPAykwrgUAit42sSwAAAA="/>
  </w:docVars>
  <w:rsids>
    <w:rsidRoot w:val="008D781E"/>
    <w:rsid w:val="0000352A"/>
    <w:rsid w:val="000B7719"/>
    <w:rsid w:val="000C01BA"/>
    <w:rsid w:val="000C0EFD"/>
    <w:rsid w:val="00105C09"/>
    <w:rsid w:val="00162404"/>
    <w:rsid w:val="002574BD"/>
    <w:rsid w:val="00294719"/>
    <w:rsid w:val="00295900"/>
    <w:rsid w:val="002A1F7E"/>
    <w:rsid w:val="002B6F50"/>
    <w:rsid w:val="0036598C"/>
    <w:rsid w:val="00370507"/>
    <w:rsid w:val="00396FD6"/>
    <w:rsid w:val="003A78D5"/>
    <w:rsid w:val="004D5C3F"/>
    <w:rsid w:val="00526632"/>
    <w:rsid w:val="00540E51"/>
    <w:rsid w:val="00580327"/>
    <w:rsid w:val="006E2DF6"/>
    <w:rsid w:val="007046EB"/>
    <w:rsid w:val="007217C4"/>
    <w:rsid w:val="007242E2"/>
    <w:rsid w:val="0074025C"/>
    <w:rsid w:val="00754647"/>
    <w:rsid w:val="007E0F28"/>
    <w:rsid w:val="00806959"/>
    <w:rsid w:val="008B0755"/>
    <w:rsid w:val="008D781E"/>
    <w:rsid w:val="00925679"/>
    <w:rsid w:val="00946881"/>
    <w:rsid w:val="0096689D"/>
    <w:rsid w:val="009C3F4D"/>
    <w:rsid w:val="009E651C"/>
    <w:rsid w:val="00A23090"/>
    <w:rsid w:val="00A30D79"/>
    <w:rsid w:val="00A935C1"/>
    <w:rsid w:val="00A93BA2"/>
    <w:rsid w:val="00A95B6E"/>
    <w:rsid w:val="00AF524A"/>
    <w:rsid w:val="00B00A6E"/>
    <w:rsid w:val="00B40353"/>
    <w:rsid w:val="00B5423F"/>
    <w:rsid w:val="00B54633"/>
    <w:rsid w:val="00B91971"/>
    <w:rsid w:val="00BB1BAF"/>
    <w:rsid w:val="00D25964"/>
    <w:rsid w:val="00D27185"/>
    <w:rsid w:val="00D65A12"/>
    <w:rsid w:val="00DB5D8C"/>
    <w:rsid w:val="00E01560"/>
    <w:rsid w:val="00E32E2F"/>
    <w:rsid w:val="00E35E39"/>
    <w:rsid w:val="00F318AC"/>
    <w:rsid w:val="00FC49BF"/>
    <w:rsid w:val="0AEBE89E"/>
    <w:rsid w:val="1327B10C"/>
    <w:rsid w:val="1DE5CDB1"/>
    <w:rsid w:val="29C06622"/>
    <w:rsid w:val="412A0D78"/>
    <w:rsid w:val="5B230D4E"/>
    <w:rsid w:val="68FF5DD3"/>
    <w:rsid w:val="69A5C668"/>
    <w:rsid w:val="701B919E"/>
    <w:rsid w:val="79180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8883D"/>
  <w15:chartTrackingRefBased/>
  <w15:docId w15:val="{1F89DE3E-3385-4F8F-AE4C-1D88D0D56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C0EFD"/>
  </w:style>
  <w:style w:type="paragraph" w:styleId="Footer">
    <w:name w:val="footer"/>
    <w:basedOn w:val="Normal"/>
    <w:link w:val="FooterChar"/>
    <w:uiPriority w:val="99"/>
    <w:unhideWhenUsed/>
    <w:rsid w:val="000C0EF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C0EFD"/>
  </w:style>
  <w:style w:type="paragraph" w:styleId="ListParagraph">
    <w:name w:val="List Paragraph"/>
    <w:basedOn w:val="Normal"/>
    <w:uiPriority w:val="34"/>
    <w:qFormat/>
    <w:rsid w:val="000C0E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header" Target="header1.xml" Id="rId18" /><Relationship Type="http://schemas.openxmlformats.org/officeDocument/2006/relationships/settings" Target="settings.xml" Id="rId3" /><Relationship Type="http://schemas.openxmlformats.org/officeDocument/2006/relationships/footer" Target="footer2.xml" Id="rId21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image" Target="media/image11.tmp" Id="rId17" /><Relationship Type="http://schemas.openxmlformats.org/officeDocument/2006/relationships/theme" Target="theme/theme1.xml" Id="rId25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footer" Target="footer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ntTable" Target="fontTable.xml" Id="rId24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footer" Target="footer3.xml" Id="rId23" /><Relationship Type="http://schemas.openxmlformats.org/officeDocument/2006/relationships/image" Target="media/image4.tmp" Id="rId10" /><Relationship Type="http://schemas.openxmlformats.org/officeDocument/2006/relationships/header" Target="header2.xml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header" Target="header3.xml" Id="rId22" /><Relationship Type="http://schemas.openxmlformats.org/officeDocument/2006/relationships/image" Target="/media/imagec.png" Id="R211b1589487a4d90" /><Relationship Type="http://schemas.openxmlformats.org/officeDocument/2006/relationships/image" Target="/media/imaged.png" Id="R0599796da06b41c4" /><Relationship Type="http://schemas.openxmlformats.org/officeDocument/2006/relationships/image" Target="/media/imagee.png" Id="Rd8baafb852dc4cb8" /><Relationship Type="http://schemas.openxmlformats.org/officeDocument/2006/relationships/image" Target="/media/imagef.png" Id="R6f2da4d3189f4660" /><Relationship Type="http://schemas.openxmlformats.org/officeDocument/2006/relationships/image" Target="/media/image10.png" Id="R590c394554db4de7" /><Relationship Type="http://schemas.openxmlformats.org/officeDocument/2006/relationships/glossaryDocument" Target="glossary/document.xml" Id="Rb3b94b0502fc430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f7577f-ee63-4e2b-a5d7-90e79d562fdd}"/>
      </w:docPartPr>
      <w:docPartBody>
        <w:p w14:paraId="1083734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70</revision>
  <dcterms:created xsi:type="dcterms:W3CDTF">2022-09-14T20:28:00.0000000Z</dcterms:created>
  <dcterms:modified xsi:type="dcterms:W3CDTF">2022-09-21T02:10:27.5379810Z</dcterms:modified>
</coreProperties>
</file>